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03B019" w14:textId="3E266126" w:rsid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55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46"/>
        <w:gridCol w:w="2281"/>
        <w:gridCol w:w="2507"/>
        <w:gridCol w:w="2666"/>
        <w:gridCol w:w="3417"/>
        <w:gridCol w:w="3554"/>
      </w:tblGrid>
      <w:tr w:rsidR="0023394B" w:rsidRPr="0023394B" w14:paraId="5814E4AC" w14:textId="77777777" w:rsidTr="0023394B">
        <w:trPr>
          <w:trHeight w:val="293"/>
          <w:jc w:val="center"/>
        </w:trPr>
        <w:tc>
          <w:tcPr>
            <w:tcW w:w="1146" w:type="dxa"/>
          </w:tcPr>
          <w:p w14:paraId="3C8763D5" w14:textId="24F656ED" w:rsidR="00A67D9C" w:rsidRPr="0023394B" w:rsidRDefault="00A67D9C" w:rsidP="00A67D9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81" w:type="dxa"/>
          </w:tcPr>
          <w:p w14:paraId="310DB76C" w14:textId="5392BC34" w:rsidR="00A67D9C" w:rsidRPr="0023394B" w:rsidRDefault="00A67D9C" w:rsidP="00A67D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spacing w:val="-2"/>
                <w:w w:val="110"/>
                <w:sz w:val="20"/>
                <w:szCs w:val="20"/>
              </w:rPr>
              <w:t>MONDAY</w:t>
            </w:r>
          </w:p>
        </w:tc>
        <w:tc>
          <w:tcPr>
            <w:tcW w:w="2507" w:type="dxa"/>
          </w:tcPr>
          <w:p w14:paraId="76428A4A" w14:textId="3977E24E" w:rsidR="00A67D9C" w:rsidRPr="0023394B" w:rsidRDefault="00A67D9C" w:rsidP="00A67D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101"/>
                <w:sz w:val="20"/>
                <w:szCs w:val="20"/>
              </w:rPr>
              <w:t>TUESDAY</w:t>
            </w:r>
          </w:p>
        </w:tc>
        <w:tc>
          <w:tcPr>
            <w:tcW w:w="2666" w:type="dxa"/>
          </w:tcPr>
          <w:p w14:paraId="71C033D6" w14:textId="540FDF91" w:rsidR="00A67D9C" w:rsidRPr="0023394B" w:rsidRDefault="00A67D9C" w:rsidP="00A67D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120"/>
                <w:sz w:val="20"/>
                <w:szCs w:val="20"/>
              </w:rPr>
              <w:t>WEDNESDAY</w:t>
            </w:r>
          </w:p>
        </w:tc>
        <w:tc>
          <w:tcPr>
            <w:tcW w:w="3417" w:type="dxa"/>
          </w:tcPr>
          <w:p w14:paraId="75919BCA" w14:textId="3100DD4B" w:rsidR="00A67D9C" w:rsidRPr="0023394B" w:rsidRDefault="00A67D9C" w:rsidP="00A67D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115"/>
                <w:sz w:val="20"/>
                <w:szCs w:val="20"/>
              </w:rPr>
              <w:t>THURSDAY</w:t>
            </w:r>
          </w:p>
        </w:tc>
        <w:tc>
          <w:tcPr>
            <w:tcW w:w="3554" w:type="dxa"/>
          </w:tcPr>
          <w:p w14:paraId="6E1288BE" w14:textId="01626162" w:rsidR="00A67D9C" w:rsidRPr="0023394B" w:rsidRDefault="00A67D9C" w:rsidP="00A67D9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125"/>
                <w:sz w:val="20"/>
                <w:szCs w:val="20"/>
              </w:rPr>
              <w:t>FRIDAY</w:t>
            </w:r>
          </w:p>
        </w:tc>
      </w:tr>
      <w:tr w:rsidR="0023394B" w:rsidRPr="0023394B" w14:paraId="6F63D1DA" w14:textId="77777777" w:rsidTr="0023394B">
        <w:trPr>
          <w:trHeight w:val="123"/>
          <w:jc w:val="center"/>
        </w:trPr>
        <w:tc>
          <w:tcPr>
            <w:tcW w:w="1146" w:type="dxa"/>
          </w:tcPr>
          <w:p w14:paraId="349579DE" w14:textId="35B66711" w:rsidR="00016EA0" w:rsidRPr="0023394B" w:rsidRDefault="00FD0BF6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08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="00043738"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: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="0023394B">
              <w:rPr>
                <w:rFonts w:ascii="Arial" w:hAnsi="Arial" w:cs="Arial"/>
                <w:b/>
                <w:w w:val="93"/>
                <w:sz w:val="20"/>
                <w:szCs w:val="20"/>
              </w:rPr>
              <w:t xml:space="preserve"> 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="0023394B">
              <w:rPr>
                <w:rFonts w:ascii="Arial" w:hAnsi="Arial" w:cs="Arial"/>
                <w:b/>
                <w:w w:val="55"/>
                <w:sz w:val="20"/>
                <w:szCs w:val="20"/>
              </w:rPr>
              <w:t xml:space="preserve"> 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9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281" w:type="dxa"/>
          </w:tcPr>
          <w:p w14:paraId="640D5FC7" w14:textId="39035298" w:rsidR="005B73D7" w:rsidRPr="005265CD" w:rsidRDefault="005B73D7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0EC2A0D6" w14:textId="16A085B5" w:rsidR="00DA7722" w:rsidRPr="005265CD" w:rsidRDefault="00DA7722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7F5C8F10" w14:textId="262AFE7E" w:rsidR="000E403C" w:rsidRPr="005265CD" w:rsidRDefault="000E403C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4B3E381E" w14:textId="00056001" w:rsidR="00986EA7" w:rsidRPr="005265CD" w:rsidRDefault="00986EA7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2DE2C31C" w14:textId="29C96C38" w:rsidR="00BE7003" w:rsidRPr="005265CD" w:rsidRDefault="00BE7003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5649BEF6" w14:textId="77777777" w:rsidTr="0023394B">
        <w:trPr>
          <w:trHeight w:val="1006"/>
          <w:jc w:val="center"/>
        </w:trPr>
        <w:tc>
          <w:tcPr>
            <w:tcW w:w="1146" w:type="dxa"/>
          </w:tcPr>
          <w:p w14:paraId="63767960" w14:textId="3D1CAAA9" w:rsidR="00016EA0" w:rsidRPr="0023394B" w:rsidRDefault="00016EA0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1B4857" w14:textId="77777777" w:rsidR="00016EA0" w:rsidRPr="0023394B" w:rsidRDefault="00016EA0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B32418" w14:textId="77777777" w:rsidR="00016EA0" w:rsidRPr="0023394B" w:rsidRDefault="00FD0BF6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09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0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281" w:type="dxa"/>
          </w:tcPr>
          <w:p w14:paraId="70160CE8" w14:textId="6CAFAF2A" w:rsidR="008B5014" w:rsidRPr="005265CD" w:rsidRDefault="008B5014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5542906D" w14:textId="38B39E71" w:rsidR="0000286F" w:rsidRPr="005265CD" w:rsidRDefault="0000286F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6 Anaerobic Biotechnology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  <w:bookmarkStart w:id="0" w:name="_GoBack"/>
            <w:bookmarkEnd w:id="0"/>
          </w:p>
          <w:p w14:paraId="75AB90AB" w14:textId="01D042E6" w:rsidR="0000286F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00286F" w:rsidRPr="005265CD">
              <w:rPr>
                <w:rFonts w:ascii="Arial" w:hAnsi="Arial" w:cs="Arial"/>
                <w:sz w:val="20"/>
                <w:szCs w:val="20"/>
              </w:rPr>
              <w:t>Alper</w:t>
            </w:r>
            <w:proofErr w:type="spellEnd"/>
            <w:r w:rsidR="0000286F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0286F" w:rsidRPr="005265CD">
              <w:rPr>
                <w:rFonts w:ascii="Arial" w:hAnsi="Arial" w:cs="Arial"/>
                <w:sz w:val="20"/>
                <w:szCs w:val="20"/>
              </w:rPr>
              <w:t>Bayrakdar</w:t>
            </w:r>
            <w:proofErr w:type="spellEnd"/>
          </w:p>
          <w:p w14:paraId="51D9DF9D" w14:textId="724ABEF5" w:rsidR="0000286F" w:rsidRPr="005265CD" w:rsidRDefault="0000286F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</w:t>
            </w:r>
            <w:r w:rsidR="004D2FB6"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E-17</w:t>
            </w: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)</w:t>
            </w:r>
          </w:p>
          <w:p w14:paraId="3849FE17" w14:textId="77777777" w:rsidR="0000286F" w:rsidRPr="005265CD" w:rsidRDefault="0000286F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FE0AB6" w14:textId="22231E31" w:rsidR="004D50D7" w:rsidRPr="005265CD" w:rsidRDefault="004D50D7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39A26541" w14:textId="03B22917" w:rsidR="0000286F" w:rsidRPr="005265CD" w:rsidRDefault="0000286F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lang w:val="tr-TR"/>
              </w:rPr>
              <w:t>ENV-511</w:t>
            </w:r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5265CD">
              <w:rPr>
                <w:rFonts w:ascii="Arial" w:hAnsi="Arial" w:cs="Arial"/>
                <w:b/>
                <w:sz w:val="20"/>
                <w:szCs w:val="20"/>
              </w:rPr>
              <w:t>Micropollutants</w:t>
            </w:r>
            <w:proofErr w:type="spellEnd"/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in the Environment (3+0)3</w:t>
            </w:r>
          </w:p>
          <w:p w14:paraId="261340D0" w14:textId="083D3F16" w:rsidR="0000286F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r w:rsidR="0000286F" w:rsidRPr="005265CD">
              <w:rPr>
                <w:rFonts w:ascii="Arial" w:hAnsi="Arial" w:cs="Arial"/>
                <w:sz w:val="20"/>
                <w:szCs w:val="20"/>
              </w:rPr>
              <w:t xml:space="preserve">Hale </w:t>
            </w:r>
            <w:proofErr w:type="spellStart"/>
            <w:r w:rsidR="0000286F" w:rsidRPr="005265CD">
              <w:rPr>
                <w:rFonts w:ascii="Arial" w:hAnsi="Arial" w:cs="Arial"/>
                <w:sz w:val="20"/>
                <w:szCs w:val="20"/>
              </w:rPr>
              <w:t>Demirtepe</w:t>
            </w:r>
            <w:proofErr w:type="spellEnd"/>
          </w:p>
          <w:p w14:paraId="1EC6742D" w14:textId="52710178" w:rsidR="00197C6A" w:rsidRPr="005265CD" w:rsidRDefault="004D2FB6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C210)</w:t>
            </w:r>
          </w:p>
          <w:p w14:paraId="54523C66" w14:textId="77777777" w:rsidR="004D2FB6" w:rsidRPr="005265CD" w:rsidRDefault="004D2FB6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EDE300" w14:textId="70483FDA" w:rsidR="00A356B3" w:rsidRPr="005265CD" w:rsidRDefault="00A356B3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14AC3C73" w14:textId="612B4B5F" w:rsidR="00057DEA" w:rsidRPr="005265CD" w:rsidRDefault="00057DEA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2D6D545A" w14:textId="45DA32AB" w:rsidR="00CC6DB3" w:rsidRPr="005265CD" w:rsidRDefault="00CC6DB3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28243F7D" w14:textId="77777777" w:rsidTr="0023394B">
        <w:trPr>
          <w:trHeight w:val="662"/>
          <w:jc w:val="center"/>
        </w:trPr>
        <w:tc>
          <w:tcPr>
            <w:tcW w:w="1146" w:type="dxa"/>
          </w:tcPr>
          <w:p w14:paraId="662FBB08" w14:textId="2023BAA4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270FAD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913DA9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0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1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281" w:type="dxa"/>
          </w:tcPr>
          <w:p w14:paraId="23DCF16D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 xml:space="preserve">ENV-591 Technical Writing, Research Methods, and </w:t>
            </w:r>
            <w:proofErr w:type="gramStart"/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>Ethics(</w:t>
            </w:r>
            <w:proofErr w:type="gramEnd"/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>0+2)NC</w:t>
            </w:r>
          </w:p>
          <w:p w14:paraId="6E26B4A4" w14:textId="119ECA9C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tan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zkan</w:t>
            </w:r>
            <w:proofErr w:type="spellEnd"/>
          </w:p>
          <w:p w14:paraId="5DECF3CF" w14:textId="2D8CEBED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04)</w:t>
            </w:r>
          </w:p>
          <w:p w14:paraId="15B736D0" w14:textId="30BE9863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1AE8EB1A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61F176C8" w14:textId="3A3BB8BC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63D2DF5C" w14:textId="55685B3D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6 Anaerobic Biotechnology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</w:p>
          <w:p w14:paraId="2BCFC3B6" w14:textId="55E3499A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per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Bayrakdar</w:t>
            </w:r>
            <w:proofErr w:type="spellEnd"/>
          </w:p>
          <w:p w14:paraId="5C93D72F" w14:textId="59B8540A" w:rsidR="0023394B" w:rsidRPr="005265CD" w:rsidRDefault="0023394B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17)</w:t>
            </w:r>
          </w:p>
          <w:p w14:paraId="699C729E" w14:textId="3B6BA024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1BC543F9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lang w:val="tr-TR"/>
              </w:rPr>
              <w:t>ENV-511</w:t>
            </w:r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5265CD">
              <w:rPr>
                <w:rFonts w:ascii="Arial" w:hAnsi="Arial" w:cs="Arial"/>
                <w:b/>
                <w:sz w:val="20"/>
                <w:szCs w:val="20"/>
              </w:rPr>
              <w:t>Micropollutants</w:t>
            </w:r>
            <w:proofErr w:type="spellEnd"/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in the Environment (3+0)3</w:t>
            </w:r>
          </w:p>
          <w:p w14:paraId="79CD57C8" w14:textId="36D19D38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ale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Demirtepe</w:t>
            </w:r>
            <w:proofErr w:type="spellEnd"/>
          </w:p>
          <w:p w14:paraId="50001C7C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C210)</w:t>
            </w:r>
          </w:p>
          <w:p w14:paraId="6EED2C3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E605C5" w14:textId="7776A0FF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2D17715A" w14:textId="3FE92DA2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7243FA6B" w14:textId="6AD914E1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98 Seminar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(0+</w:t>
            </w:r>
            <w:proofErr w:type="gramStart"/>
            <w:r w:rsidR="005265CD" w:rsidRPr="005265CD">
              <w:rPr>
                <w:rFonts w:ascii="Arial" w:hAnsi="Arial" w:cs="Arial"/>
                <w:b/>
                <w:sz w:val="20"/>
                <w:szCs w:val="20"/>
              </w:rPr>
              <w:t>2)NC</w:t>
            </w:r>
            <w:proofErr w:type="gramEnd"/>
          </w:p>
          <w:p w14:paraId="6FE6C811" w14:textId="63BE2562" w:rsidR="005265CD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265CD">
              <w:rPr>
                <w:rFonts w:ascii="Arial" w:hAnsi="Arial" w:cs="Arial"/>
                <w:sz w:val="20"/>
                <w:szCs w:val="20"/>
              </w:rPr>
              <w:t>Assist.Prof.Dr</w:t>
            </w:r>
            <w:proofErr w:type="spellEnd"/>
            <w:r w:rsidRPr="005265CD">
              <w:rPr>
                <w:rFonts w:ascii="Arial" w:hAnsi="Arial" w:cs="Arial"/>
                <w:sz w:val="20"/>
                <w:szCs w:val="20"/>
              </w:rPr>
              <w:t xml:space="preserve">. Mehmet Ali </w:t>
            </w:r>
            <w:proofErr w:type="spellStart"/>
            <w:r w:rsidRPr="005265CD">
              <w:rPr>
                <w:rFonts w:ascii="Arial" w:hAnsi="Arial" w:cs="Arial"/>
                <w:sz w:val="20"/>
                <w:szCs w:val="20"/>
              </w:rPr>
              <w:t>Küçüker</w:t>
            </w:r>
            <w:proofErr w:type="spellEnd"/>
          </w:p>
          <w:p w14:paraId="300E8338" w14:textId="39E70CE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1)</w:t>
            </w:r>
          </w:p>
          <w:p w14:paraId="37CCD9C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CA95DB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8BCA574" w14:textId="6DE92FEB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143A0372" w14:textId="77777777" w:rsidTr="0023394B">
        <w:trPr>
          <w:trHeight w:val="740"/>
          <w:jc w:val="center"/>
        </w:trPr>
        <w:tc>
          <w:tcPr>
            <w:tcW w:w="1146" w:type="dxa"/>
          </w:tcPr>
          <w:p w14:paraId="11A46AEA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A657F1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889695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1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2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281" w:type="dxa"/>
          </w:tcPr>
          <w:p w14:paraId="14FA8B8B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 xml:space="preserve">ENV-591 Technical Writing, Research Methods, and </w:t>
            </w:r>
            <w:proofErr w:type="gramStart"/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>Ethics(</w:t>
            </w:r>
            <w:proofErr w:type="gramEnd"/>
            <w:r w:rsidRPr="005265CD">
              <w:rPr>
                <w:rFonts w:ascii="Arial" w:hAnsi="Arial" w:cs="Arial"/>
                <w:b/>
                <w:spacing w:val="2"/>
                <w:w w:val="111"/>
                <w:sz w:val="20"/>
                <w:szCs w:val="20"/>
              </w:rPr>
              <w:t>0+2)NC</w:t>
            </w:r>
          </w:p>
          <w:p w14:paraId="6AC81AE7" w14:textId="19B4F8D0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tan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zkan</w:t>
            </w:r>
            <w:proofErr w:type="spellEnd"/>
          </w:p>
          <w:p w14:paraId="19BCEDBB" w14:textId="6133BCC4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04)</w:t>
            </w:r>
          </w:p>
          <w:p w14:paraId="69E13667" w14:textId="7FF0F604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40295B23" w14:textId="171ADD50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2EB31D83" w14:textId="6D446A1A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6 Anaerobic Biotechnology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</w:p>
          <w:p w14:paraId="287FF299" w14:textId="6E1D8116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per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Bayrakdar</w:t>
            </w:r>
            <w:proofErr w:type="spellEnd"/>
          </w:p>
          <w:p w14:paraId="4F8AA069" w14:textId="4B5FAAF4" w:rsidR="0023394B" w:rsidRPr="005265CD" w:rsidRDefault="0023394B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17)</w:t>
            </w:r>
          </w:p>
          <w:p w14:paraId="1FD1397F" w14:textId="4C1EE801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55AD99ED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lang w:val="tr-TR"/>
              </w:rPr>
              <w:t>ENV-511</w:t>
            </w:r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5265CD">
              <w:rPr>
                <w:rFonts w:ascii="Arial" w:hAnsi="Arial" w:cs="Arial"/>
                <w:b/>
                <w:sz w:val="20"/>
                <w:szCs w:val="20"/>
              </w:rPr>
              <w:t>Micropollutants</w:t>
            </w:r>
            <w:proofErr w:type="spellEnd"/>
            <w:r w:rsidRPr="005265CD">
              <w:rPr>
                <w:rFonts w:ascii="Arial" w:hAnsi="Arial" w:cs="Arial"/>
                <w:b/>
                <w:sz w:val="20"/>
                <w:szCs w:val="20"/>
              </w:rPr>
              <w:t xml:space="preserve"> in the Environment (3+0)3</w:t>
            </w:r>
          </w:p>
          <w:p w14:paraId="7FF7061D" w14:textId="59F28620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ale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Demirtepe</w:t>
            </w:r>
            <w:proofErr w:type="spellEnd"/>
          </w:p>
          <w:p w14:paraId="2F519AE3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C210)</w:t>
            </w:r>
          </w:p>
          <w:p w14:paraId="3897800C" w14:textId="0582B8AC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15ECA070" w14:textId="3D7AADB8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1EE3DD1C" w14:textId="5DD7109E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98 Seminar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>(0+</w:t>
            </w:r>
            <w:proofErr w:type="gramStart"/>
            <w:r w:rsidR="005265CD" w:rsidRPr="005265CD">
              <w:rPr>
                <w:rFonts w:ascii="Arial" w:hAnsi="Arial" w:cs="Arial"/>
                <w:b/>
                <w:sz w:val="20"/>
                <w:szCs w:val="20"/>
              </w:rPr>
              <w:t>2)NC</w:t>
            </w:r>
            <w:proofErr w:type="gramEnd"/>
          </w:p>
          <w:p w14:paraId="6DC84F09" w14:textId="77777777" w:rsidR="005265CD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265C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5265C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Pr="005265CD">
              <w:rPr>
                <w:rFonts w:ascii="Arial" w:hAnsi="Arial" w:cs="Arial"/>
                <w:sz w:val="20"/>
                <w:szCs w:val="20"/>
              </w:rPr>
              <w:t xml:space="preserve"> Mehmet Ali </w:t>
            </w:r>
            <w:proofErr w:type="spellStart"/>
            <w:r w:rsidRPr="005265CD">
              <w:rPr>
                <w:rFonts w:ascii="Arial" w:hAnsi="Arial" w:cs="Arial"/>
                <w:sz w:val="20"/>
                <w:szCs w:val="20"/>
              </w:rPr>
              <w:t>Küçüker</w:t>
            </w:r>
            <w:proofErr w:type="spellEnd"/>
          </w:p>
          <w:p w14:paraId="52079494" w14:textId="10AD18A4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1)</w:t>
            </w:r>
          </w:p>
          <w:p w14:paraId="07DBC6D0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66D343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603765" w14:textId="348DD5D8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6D5DAE1D" w14:textId="77777777" w:rsidTr="0023394B">
        <w:trPr>
          <w:trHeight w:val="97"/>
          <w:jc w:val="center"/>
        </w:trPr>
        <w:tc>
          <w:tcPr>
            <w:tcW w:w="1146" w:type="dxa"/>
          </w:tcPr>
          <w:p w14:paraId="10A2F985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81" w:type="dxa"/>
          </w:tcPr>
          <w:p w14:paraId="574B1345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762F217E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0924E067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66C18C2F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2A2BCCD4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39C883B5" w14:textId="77777777" w:rsidTr="0023394B">
        <w:trPr>
          <w:trHeight w:val="1328"/>
          <w:jc w:val="center"/>
        </w:trPr>
        <w:tc>
          <w:tcPr>
            <w:tcW w:w="1146" w:type="dxa"/>
          </w:tcPr>
          <w:p w14:paraId="3DED8B37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02A069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3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4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281" w:type="dxa"/>
          </w:tcPr>
          <w:p w14:paraId="27485D2E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1 Fundamentals of Environmental Technology (3+0)3</w:t>
            </w:r>
          </w:p>
          <w:p w14:paraId="5F2FF749" w14:textId="6AADC15D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tan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zkan</w:t>
            </w:r>
            <w:proofErr w:type="spellEnd"/>
          </w:p>
          <w:p w14:paraId="2C062935" w14:textId="0AF80D3D" w:rsidR="0023394B" w:rsidRPr="005265CD" w:rsidRDefault="0023394B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12)</w:t>
            </w:r>
          </w:p>
          <w:p w14:paraId="5236DCF4" w14:textId="187E9674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6C83EAC4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18F3C4" w14:textId="61DF610B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07" w:type="dxa"/>
          </w:tcPr>
          <w:p w14:paraId="75721662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6188215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67614184" w14:textId="1C288059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66" w:type="dxa"/>
          </w:tcPr>
          <w:p w14:paraId="03EBF967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2 Advanced Environmental Chemistry (3+0)3</w:t>
            </w:r>
          </w:p>
          <w:p w14:paraId="0ECB944D" w14:textId="718AEF5B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Eser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kten</w:t>
            </w:r>
            <w:proofErr w:type="spellEnd"/>
          </w:p>
          <w:p w14:paraId="1FBE8162" w14:textId="6F55E5D8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2)</w:t>
            </w:r>
          </w:p>
          <w:p w14:paraId="4B292136" w14:textId="5BA22DEA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14FC25FA" w14:textId="43B2DF7A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301DDF34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1B5666" w14:textId="6CD85FDC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461DBE57" w14:textId="228857F1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9 Hazardous Waste Management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</w:p>
          <w:p w14:paraId="69156B71" w14:textId="77777777" w:rsidR="005265CD" w:rsidRPr="00CF2F5E" w:rsidRDefault="005265CD" w:rsidP="005265C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0E5C1D29" w14:textId="75C7C0EA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23394B"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CE-11)</w:t>
            </w:r>
          </w:p>
          <w:p w14:paraId="55CEC355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DFA9FA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14:paraId="1B2C460D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6C807E9D" w14:textId="0D4EFCD5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1C447499" w14:textId="4938A383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698 Seminar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>(0+</w:t>
            </w:r>
            <w:proofErr w:type="gramStart"/>
            <w:r w:rsidR="005265CD" w:rsidRPr="005265CD">
              <w:rPr>
                <w:rFonts w:ascii="Arial" w:hAnsi="Arial" w:cs="Arial"/>
                <w:b/>
                <w:sz w:val="20"/>
                <w:szCs w:val="20"/>
              </w:rPr>
              <w:t>2)NC</w:t>
            </w:r>
            <w:proofErr w:type="gramEnd"/>
          </w:p>
          <w:p w14:paraId="0939D5D8" w14:textId="32E2BE6B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ale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Demirtepe</w:t>
            </w:r>
            <w:proofErr w:type="spellEnd"/>
          </w:p>
          <w:p w14:paraId="0ACD8528" w14:textId="66BD5D9C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1)</w:t>
            </w:r>
          </w:p>
          <w:p w14:paraId="7EFF1E90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63474D" w14:textId="1CB3168A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E71976" w14:textId="3C290FF1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332FAF47" w14:textId="77777777" w:rsidTr="0023394B">
        <w:trPr>
          <w:trHeight w:val="595"/>
          <w:jc w:val="center"/>
        </w:trPr>
        <w:tc>
          <w:tcPr>
            <w:tcW w:w="1146" w:type="dxa"/>
          </w:tcPr>
          <w:p w14:paraId="5C71874D" w14:textId="0CB5D253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6078EE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4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281" w:type="dxa"/>
          </w:tcPr>
          <w:p w14:paraId="01056E70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1 Fundamentals of Environmental Technology (3+0)3</w:t>
            </w:r>
          </w:p>
          <w:p w14:paraId="4B5E9CFB" w14:textId="7BD23DEA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tan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zkan</w:t>
            </w:r>
            <w:proofErr w:type="spellEnd"/>
          </w:p>
          <w:p w14:paraId="03678F5A" w14:textId="461204CF" w:rsidR="0023394B" w:rsidRPr="005265CD" w:rsidRDefault="0023394B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12)</w:t>
            </w:r>
          </w:p>
          <w:p w14:paraId="440FD332" w14:textId="05388DD2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350310A" w14:textId="48D2191E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225D37D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43482F69" w14:textId="0B4C9D09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627A05EC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2 Advanced Environmental Chemistry (3+0)3</w:t>
            </w:r>
          </w:p>
          <w:p w14:paraId="7E421156" w14:textId="717C4D4F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Eser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kten</w:t>
            </w:r>
            <w:proofErr w:type="spellEnd"/>
          </w:p>
          <w:p w14:paraId="64629EE3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2)</w:t>
            </w:r>
          </w:p>
          <w:p w14:paraId="320AF24C" w14:textId="06454777" w:rsidR="0023394B" w:rsidRPr="005265CD" w:rsidRDefault="0023394B" w:rsidP="005265CD">
            <w:pPr>
              <w:jc w:val="center"/>
              <w:rPr>
                <w:rFonts w:ascii="Arial" w:hAnsi="Arial" w:cs="Arial"/>
                <w:spacing w:val="2"/>
                <w:w w:val="111"/>
                <w:sz w:val="20"/>
                <w:szCs w:val="20"/>
              </w:rPr>
            </w:pPr>
          </w:p>
          <w:p w14:paraId="18D8C46C" w14:textId="0FB58F4E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17" w:type="dxa"/>
          </w:tcPr>
          <w:p w14:paraId="63032261" w14:textId="00774A61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9 Hazardous Waste Management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</w:p>
          <w:p w14:paraId="0B40BC4F" w14:textId="77777777" w:rsidR="005265CD" w:rsidRPr="00CF2F5E" w:rsidRDefault="005265CD" w:rsidP="005265C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714CEE09" w14:textId="4D84DA5F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23394B"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CE-11)</w:t>
            </w:r>
          </w:p>
          <w:p w14:paraId="64435FB8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14:paraId="5ED05C2E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14:paraId="7A6D3EDA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4C1131D9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50B6DF2A" w14:textId="46A3352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097A002A" w14:textId="328ADCAD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698 Seminar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>(0+</w:t>
            </w:r>
            <w:proofErr w:type="gramStart"/>
            <w:r w:rsidR="005265CD" w:rsidRPr="005265CD">
              <w:rPr>
                <w:rFonts w:ascii="Arial" w:hAnsi="Arial" w:cs="Arial"/>
                <w:b/>
                <w:sz w:val="20"/>
                <w:szCs w:val="20"/>
              </w:rPr>
              <w:t>2)NC</w:t>
            </w:r>
            <w:proofErr w:type="gramEnd"/>
          </w:p>
          <w:p w14:paraId="2864FA51" w14:textId="79643FC9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Hale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Demirtepe</w:t>
            </w:r>
            <w:proofErr w:type="spellEnd"/>
          </w:p>
          <w:p w14:paraId="44E3AB99" w14:textId="7AFAE9BC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1)</w:t>
            </w:r>
          </w:p>
          <w:p w14:paraId="52108D30" w14:textId="3025609B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054519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8E8B9E1" w14:textId="2D248A50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499EA803" w14:textId="77777777" w:rsidTr="0023394B">
        <w:trPr>
          <w:trHeight w:val="1099"/>
          <w:jc w:val="center"/>
        </w:trPr>
        <w:tc>
          <w:tcPr>
            <w:tcW w:w="1146" w:type="dxa"/>
          </w:tcPr>
          <w:p w14:paraId="4763F5A8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D41714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6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281" w:type="dxa"/>
          </w:tcPr>
          <w:p w14:paraId="6A2A3D1F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1 Fundamentals of Environmental Technology (3+0)3</w:t>
            </w:r>
          </w:p>
          <w:p w14:paraId="65A55195" w14:textId="7F2E551A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Altan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zkan</w:t>
            </w:r>
            <w:proofErr w:type="spellEnd"/>
          </w:p>
          <w:p w14:paraId="36F332E8" w14:textId="23E7AE86" w:rsidR="0023394B" w:rsidRPr="005265CD" w:rsidRDefault="0023394B" w:rsidP="005265CD">
            <w:pPr>
              <w:jc w:val="center"/>
              <w:rPr>
                <w:rFonts w:ascii="Arial" w:hAnsi="Arial" w:cs="Arial"/>
                <w:w w:val="93"/>
                <w:sz w:val="20"/>
                <w:szCs w:val="20"/>
              </w:rPr>
            </w:pPr>
            <w:r w:rsidRPr="005265CD">
              <w:rPr>
                <w:rFonts w:ascii="Arial" w:hAnsi="Arial" w:cs="Arial"/>
                <w:spacing w:val="2"/>
                <w:w w:val="111"/>
                <w:sz w:val="20"/>
                <w:szCs w:val="20"/>
              </w:rPr>
              <w:t>(CE-12)</w:t>
            </w:r>
          </w:p>
          <w:p w14:paraId="094A46F9" w14:textId="7FD35673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C8341D" w14:textId="21449922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65EBA882" w14:textId="03F95E70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10A896A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4B421C1E" w14:textId="25FE6BDA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62DD3493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ENV-602 Advanced Environmental Chemistry (3+0)3</w:t>
            </w:r>
          </w:p>
          <w:p w14:paraId="5B36C610" w14:textId="72DA5550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. H.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Eser</w:t>
            </w:r>
            <w:proofErr w:type="spellEnd"/>
            <w:r w:rsidR="0023394B" w:rsidRPr="005265C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23394B" w:rsidRPr="005265CD">
              <w:rPr>
                <w:rFonts w:ascii="Arial" w:hAnsi="Arial" w:cs="Arial"/>
                <w:sz w:val="20"/>
                <w:szCs w:val="20"/>
              </w:rPr>
              <w:t>Ökten</w:t>
            </w:r>
            <w:proofErr w:type="spellEnd"/>
          </w:p>
          <w:p w14:paraId="36765769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265CD">
              <w:rPr>
                <w:rFonts w:ascii="Arial" w:hAnsi="Arial" w:cs="Arial"/>
                <w:sz w:val="20"/>
                <w:szCs w:val="20"/>
              </w:rPr>
              <w:t>(CE-12)</w:t>
            </w:r>
          </w:p>
          <w:p w14:paraId="2FD38C90" w14:textId="01108974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B467CF" w14:textId="2488D156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17" w:type="dxa"/>
          </w:tcPr>
          <w:p w14:paraId="4893038E" w14:textId="7A3ABB7C" w:rsidR="0023394B" w:rsidRPr="005265CD" w:rsidRDefault="0023394B" w:rsidP="005265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265CD">
              <w:rPr>
                <w:rFonts w:ascii="Arial" w:hAnsi="Arial" w:cs="Arial"/>
                <w:b/>
                <w:sz w:val="20"/>
                <w:szCs w:val="20"/>
              </w:rPr>
              <w:t>ENV-519 Hazardous Waste Management</w:t>
            </w:r>
            <w:r w:rsidR="005265C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265CD" w:rsidRPr="005265CD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3+0)3</w:t>
            </w:r>
          </w:p>
          <w:p w14:paraId="7CBA46C6" w14:textId="77777777" w:rsidR="005265CD" w:rsidRPr="00CF2F5E" w:rsidRDefault="005265CD" w:rsidP="005265C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48136A85" w14:textId="113A1916" w:rsidR="0023394B" w:rsidRPr="005265CD" w:rsidRDefault="005265CD" w:rsidP="005265CD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="0023394B" w:rsidRPr="005265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CE-11)</w:t>
            </w:r>
          </w:p>
          <w:p w14:paraId="67DA9BAC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26610A1" w14:textId="7777777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7214F4B" w14:textId="3E91CC4B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0F40F25E" w14:textId="2E69780E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94B" w:rsidRPr="0023394B" w14:paraId="602A3D1C" w14:textId="77777777" w:rsidTr="0023394B">
        <w:trPr>
          <w:trHeight w:val="68"/>
          <w:jc w:val="center"/>
        </w:trPr>
        <w:tc>
          <w:tcPr>
            <w:tcW w:w="1146" w:type="dxa"/>
          </w:tcPr>
          <w:p w14:paraId="66A046D7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CA9873" w14:textId="77777777" w:rsidR="0023394B" w:rsidRPr="0023394B" w:rsidRDefault="0023394B" w:rsidP="002339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6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23394B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7</w:t>
            </w:r>
            <w:r w:rsidRPr="0023394B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23394B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281" w:type="dxa"/>
          </w:tcPr>
          <w:p w14:paraId="119B0FE6" w14:textId="73E1E8F4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7" w:type="dxa"/>
          </w:tcPr>
          <w:p w14:paraId="21078DC5" w14:textId="6A5914A5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6" w:type="dxa"/>
          </w:tcPr>
          <w:p w14:paraId="11266623" w14:textId="5B465A82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7" w:type="dxa"/>
          </w:tcPr>
          <w:p w14:paraId="4BA0E711" w14:textId="10AA469E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4" w:type="dxa"/>
          </w:tcPr>
          <w:p w14:paraId="7231161D" w14:textId="4F492597" w:rsidR="0023394B" w:rsidRPr="005265CD" w:rsidRDefault="0023394B" w:rsidP="005265C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4F774EA3" w14:textId="77777777" w:rsidR="006A1DAA" w:rsidRPr="00043738" w:rsidRDefault="006A1DAA" w:rsidP="00FC6769">
      <w:pPr>
        <w:rPr>
          <w:rFonts w:ascii="Times New Roman" w:hAnsi="Times New Roman" w:cs="Times New Roman"/>
          <w:sz w:val="20"/>
          <w:szCs w:val="20"/>
        </w:rPr>
      </w:pPr>
    </w:p>
    <w:sectPr w:rsidR="006A1DAA" w:rsidRPr="00043738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U2MrUwM7M0MDFU0lEKTi0uzszPAykwqwUAtXT4ACwAAAA="/>
  </w:docVars>
  <w:rsids>
    <w:rsidRoot w:val="00016EA0"/>
    <w:rsid w:val="0000286F"/>
    <w:rsid w:val="00014851"/>
    <w:rsid w:val="00016EA0"/>
    <w:rsid w:val="00017870"/>
    <w:rsid w:val="000224DD"/>
    <w:rsid w:val="0003007D"/>
    <w:rsid w:val="00043738"/>
    <w:rsid w:val="000531B9"/>
    <w:rsid w:val="00057DEA"/>
    <w:rsid w:val="000C1BA7"/>
    <w:rsid w:val="000C4A85"/>
    <w:rsid w:val="000C5620"/>
    <w:rsid w:val="000D640E"/>
    <w:rsid w:val="000E403C"/>
    <w:rsid w:val="000E6285"/>
    <w:rsid w:val="001027E0"/>
    <w:rsid w:val="00112C3F"/>
    <w:rsid w:val="00125037"/>
    <w:rsid w:val="00174F54"/>
    <w:rsid w:val="00175D47"/>
    <w:rsid w:val="00183987"/>
    <w:rsid w:val="00192F22"/>
    <w:rsid w:val="00197C6A"/>
    <w:rsid w:val="001E2465"/>
    <w:rsid w:val="001E5756"/>
    <w:rsid w:val="00204E01"/>
    <w:rsid w:val="00231410"/>
    <w:rsid w:val="00231F13"/>
    <w:rsid w:val="0023394B"/>
    <w:rsid w:val="0024321A"/>
    <w:rsid w:val="00265FB9"/>
    <w:rsid w:val="0027585B"/>
    <w:rsid w:val="00275C33"/>
    <w:rsid w:val="00287726"/>
    <w:rsid w:val="0029502E"/>
    <w:rsid w:val="0029509C"/>
    <w:rsid w:val="002C2182"/>
    <w:rsid w:val="002D2974"/>
    <w:rsid w:val="002E2ACF"/>
    <w:rsid w:val="002E4812"/>
    <w:rsid w:val="002F09BF"/>
    <w:rsid w:val="003205DB"/>
    <w:rsid w:val="0033371A"/>
    <w:rsid w:val="0034043D"/>
    <w:rsid w:val="0036256C"/>
    <w:rsid w:val="00374448"/>
    <w:rsid w:val="00376E01"/>
    <w:rsid w:val="00386A26"/>
    <w:rsid w:val="003B4991"/>
    <w:rsid w:val="003D25D4"/>
    <w:rsid w:val="003F1F39"/>
    <w:rsid w:val="00411896"/>
    <w:rsid w:val="00411D1F"/>
    <w:rsid w:val="00414C75"/>
    <w:rsid w:val="004274D8"/>
    <w:rsid w:val="0045302E"/>
    <w:rsid w:val="00461903"/>
    <w:rsid w:val="00463504"/>
    <w:rsid w:val="0048527B"/>
    <w:rsid w:val="004A37CD"/>
    <w:rsid w:val="004A59C8"/>
    <w:rsid w:val="004C6E48"/>
    <w:rsid w:val="004D2FB6"/>
    <w:rsid w:val="004D3578"/>
    <w:rsid w:val="004D50D7"/>
    <w:rsid w:val="004F358A"/>
    <w:rsid w:val="0050073C"/>
    <w:rsid w:val="0051026B"/>
    <w:rsid w:val="00520D38"/>
    <w:rsid w:val="005265CD"/>
    <w:rsid w:val="00545938"/>
    <w:rsid w:val="00565266"/>
    <w:rsid w:val="00567533"/>
    <w:rsid w:val="00567741"/>
    <w:rsid w:val="005719E0"/>
    <w:rsid w:val="005A1EAA"/>
    <w:rsid w:val="005A259B"/>
    <w:rsid w:val="005A6C55"/>
    <w:rsid w:val="005A7884"/>
    <w:rsid w:val="005B73D7"/>
    <w:rsid w:val="005C6419"/>
    <w:rsid w:val="005D0023"/>
    <w:rsid w:val="005D5085"/>
    <w:rsid w:val="0062301D"/>
    <w:rsid w:val="00623EDA"/>
    <w:rsid w:val="00625A5E"/>
    <w:rsid w:val="00626961"/>
    <w:rsid w:val="00632AB9"/>
    <w:rsid w:val="0064787D"/>
    <w:rsid w:val="00647DF8"/>
    <w:rsid w:val="00650CE0"/>
    <w:rsid w:val="00692AD2"/>
    <w:rsid w:val="006A02FC"/>
    <w:rsid w:val="006A1DAA"/>
    <w:rsid w:val="006A2C5E"/>
    <w:rsid w:val="006B3BDB"/>
    <w:rsid w:val="006E5BFC"/>
    <w:rsid w:val="006E7F84"/>
    <w:rsid w:val="007123BA"/>
    <w:rsid w:val="00772922"/>
    <w:rsid w:val="00785DAF"/>
    <w:rsid w:val="007957A4"/>
    <w:rsid w:val="007A3E4E"/>
    <w:rsid w:val="007B250C"/>
    <w:rsid w:val="007C38C0"/>
    <w:rsid w:val="007F053B"/>
    <w:rsid w:val="008105CC"/>
    <w:rsid w:val="008144F2"/>
    <w:rsid w:val="00825A2C"/>
    <w:rsid w:val="008570A7"/>
    <w:rsid w:val="00862F5C"/>
    <w:rsid w:val="008665DA"/>
    <w:rsid w:val="008668E7"/>
    <w:rsid w:val="0087090C"/>
    <w:rsid w:val="00884EE6"/>
    <w:rsid w:val="00885110"/>
    <w:rsid w:val="008A1888"/>
    <w:rsid w:val="008A40A7"/>
    <w:rsid w:val="008A732D"/>
    <w:rsid w:val="008B5014"/>
    <w:rsid w:val="008B7A2B"/>
    <w:rsid w:val="008C04BB"/>
    <w:rsid w:val="008E5E85"/>
    <w:rsid w:val="008F3788"/>
    <w:rsid w:val="009043C1"/>
    <w:rsid w:val="0091320D"/>
    <w:rsid w:val="0092277D"/>
    <w:rsid w:val="009325B2"/>
    <w:rsid w:val="00957AB7"/>
    <w:rsid w:val="00964226"/>
    <w:rsid w:val="00975075"/>
    <w:rsid w:val="00983B73"/>
    <w:rsid w:val="009868FC"/>
    <w:rsid w:val="00986EA7"/>
    <w:rsid w:val="00990FD8"/>
    <w:rsid w:val="00991817"/>
    <w:rsid w:val="00996751"/>
    <w:rsid w:val="009C0B38"/>
    <w:rsid w:val="009C6DF6"/>
    <w:rsid w:val="00A0796E"/>
    <w:rsid w:val="00A13C28"/>
    <w:rsid w:val="00A343F6"/>
    <w:rsid w:val="00A34946"/>
    <w:rsid w:val="00A356B3"/>
    <w:rsid w:val="00A518CE"/>
    <w:rsid w:val="00A52C02"/>
    <w:rsid w:val="00A63E93"/>
    <w:rsid w:val="00A67D9C"/>
    <w:rsid w:val="00A84EBE"/>
    <w:rsid w:val="00A85352"/>
    <w:rsid w:val="00A9652C"/>
    <w:rsid w:val="00A97144"/>
    <w:rsid w:val="00AD157A"/>
    <w:rsid w:val="00AD6B8E"/>
    <w:rsid w:val="00AE07FC"/>
    <w:rsid w:val="00AE4DA1"/>
    <w:rsid w:val="00AF618A"/>
    <w:rsid w:val="00B200C3"/>
    <w:rsid w:val="00B534D6"/>
    <w:rsid w:val="00B63010"/>
    <w:rsid w:val="00B66587"/>
    <w:rsid w:val="00B76C34"/>
    <w:rsid w:val="00B84AF9"/>
    <w:rsid w:val="00B915A8"/>
    <w:rsid w:val="00B9773F"/>
    <w:rsid w:val="00BA044C"/>
    <w:rsid w:val="00BC6477"/>
    <w:rsid w:val="00BD5F38"/>
    <w:rsid w:val="00BE7003"/>
    <w:rsid w:val="00C20299"/>
    <w:rsid w:val="00C21424"/>
    <w:rsid w:val="00C55E12"/>
    <w:rsid w:val="00C8197A"/>
    <w:rsid w:val="00C85F58"/>
    <w:rsid w:val="00CA72DE"/>
    <w:rsid w:val="00CC6DB3"/>
    <w:rsid w:val="00CE5E83"/>
    <w:rsid w:val="00CF683B"/>
    <w:rsid w:val="00D1091B"/>
    <w:rsid w:val="00D10AF2"/>
    <w:rsid w:val="00D24749"/>
    <w:rsid w:val="00D26932"/>
    <w:rsid w:val="00D61894"/>
    <w:rsid w:val="00D6401D"/>
    <w:rsid w:val="00D64DC0"/>
    <w:rsid w:val="00D72D2A"/>
    <w:rsid w:val="00D75B1F"/>
    <w:rsid w:val="00DA7722"/>
    <w:rsid w:val="00DB108F"/>
    <w:rsid w:val="00DB2D19"/>
    <w:rsid w:val="00DC5C27"/>
    <w:rsid w:val="00DE5A1E"/>
    <w:rsid w:val="00DF4413"/>
    <w:rsid w:val="00E07F5C"/>
    <w:rsid w:val="00E21897"/>
    <w:rsid w:val="00E44F44"/>
    <w:rsid w:val="00E522B1"/>
    <w:rsid w:val="00E645AA"/>
    <w:rsid w:val="00E83D1D"/>
    <w:rsid w:val="00EC1237"/>
    <w:rsid w:val="00F02B98"/>
    <w:rsid w:val="00F22239"/>
    <w:rsid w:val="00F42EBF"/>
    <w:rsid w:val="00F4572C"/>
    <w:rsid w:val="00F90807"/>
    <w:rsid w:val="00F96CF2"/>
    <w:rsid w:val="00FB44EA"/>
    <w:rsid w:val="00FC6769"/>
    <w:rsid w:val="00FD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518CE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İLÜFER TİROL</cp:lastModifiedBy>
  <cp:revision>132</cp:revision>
  <cp:lastPrinted>2019-01-30T09:52:00Z</cp:lastPrinted>
  <dcterms:created xsi:type="dcterms:W3CDTF">2019-09-02T06:26:00Z</dcterms:created>
  <dcterms:modified xsi:type="dcterms:W3CDTF">2023-09-1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